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548CB3" w14:textId="1BEBE778" w:rsidR="000808A1" w:rsidRPr="00BC4260" w:rsidRDefault="008E5709" w:rsidP="008D6212">
      <w:pPr>
        <w:spacing w:after="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b/>
          <w:smallCaps/>
          <w:noProof/>
        </w:rPr>
        <w:drawing>
          <wp:inline distT="0" distB="0" distL="0" distR="0" wp14:anchorId="40145A38" wp14:editId="67D5ED69">
            <wp:extent cx="1428750" cy="419100"/>
            <wp:effectExtent l="0" t="0" r="0" b="0"/>
            <wp:docPr id="1" name="Picture 1" descr="UNLV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LV red logo sm. new 4.201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4260">
        <w:rPr>
          <w:rStyle w:val="Strong"/>
          <w:rFonts w:ascii="Arial" w:hAnsi="Arial" w:cs="Arial"/>
          <w:sz w:val="24"/>
          <w:szCs w:val="24"/>
        </w:rPr>
        <w:t xml:space="preserve">   </w:t>
      </w:r>
      <w:r w:rsidR="001C1CC4">
        <w:rPr>
          <w:rStyle w:val="Strong"/>
          <w:rFonts w:ascii="Arial" w:hAnsi="Arial" w:cs="Arial"/>
          <w:sz w:val="24"/>
          <w:szCs w:val="24"/>
        </w:rPr>
        <w:t>Office</w:t>
      </w:r>
      <w:r w:rsidR="004001A6">
        <w:rPr>
          <w:rStyle w:val="Strong"/>
          <w:rFonts w:ascii="Arial" w:hAnsi="Arial" w:cs="Arial"/>
          <w:sz w:val="24"/>
          <w:szCs w:val="24"/>
        </w:rPr>
        <w:t xml:space="preserve"> Name (E.g. Office of the Executive Vice President &amp; Provost)</w:t>
      </w:r>
    </w:p>
    <w:p w14:paraId="06A67B3C" w14:textId="77777777" w:rsidR="008E5709" w:rsidRDefault="008E5709" w:rsidP="008E5709"/>
    <w:p w14:paraId="3BD255DC" w14:textId="266A7621" w:rsidR="008E5709" w:rsidRPr="00627FD8" w:rsidRDefault="00366526" w:rsidP="00627FD8">
      <w:pPr>
        <w:pStyle w:val="Heading1"/>
        <w:rPr>
          <w:rStyle w:val="Strong"/>
          <w:bCs w:val="0"/>
        </w:rPr>
      </w:pPr>
      <w:r>
        <w:rPr>
          <w:rStyle w:val="Strong"/>
          <w:bCs w:val="0"/>
        </w:rPr>
        <w:t>TITLE OF POLICY</w:t>
      </w:r>
    </w:p>
    <w:p w14:paraId="0F34A115" w14:textId="77777777" w:rsidR="008E5709" w:rsidRDefault="008E5709" w:rsidP="008E5709">
      <w:pPr>
        <w:pStyle w:val="NoSpacing"/>
        <w:rPr>
          <w:rFonts w:ascii="Arial" w:hAnsi="Arial" w:cs="Arial"/>
          <w:sz w:val="24"/>
          <w:szCs w:val="24"/>
        </w:rPr>
      </w:pPr>
    </w:p>
    <w:p w14:paraId="71145308" w14:textId="48BEEE6E" w:rsidR="008E5709" w:rsidRPr="00CA53EF" w:rsidRDefault="008E5709" w:rsidP="008E5709">
      <w:pPr>
        <w:pStyle w:val="NoSpacing"/>
        <w:spacing w:after="80"/>
        <w:rPr>
          <w:rFonts w:ascii="Arial" w:hAnsi="Arial" w:cs="Arial"/>
        </w:rPr>
      </w:pPr>
      <w:r w:rsidRPr="00CA53EF">
        <w:rPr>
          <w:rFonts w:ascii="Arial" w:hAnsi="Arial" w:cs="Arial"/>
        </w:rPr>
        <w:t>Responsible Administrator:</w:t>
      </w:r>
      <w:r w:rsidR="001021C6">
        <w:rPr>
          <w:rFonts w:ascii="Arial" w:hAnsi="Arial" w:cs="Arial"/>
        </w:rPr>
        <w:t xml:space="preserve"> </w:t>
      </w:r>
    </w:p>
    <w:p w14:paraId="33C240C9" w14:textId="5FCDC50E" w:rsidR="008E5709" w:rsidRPr="00CA53EF" w:rsidRDefault="008E5709" w:rsidP="008E5709">
      <w:pPr>
        <w:pStyle w:val="NoSpacing"/>
        <w:spacing w:after="80"/>
        <w:rPr>
          <w:rFonts w:ascii="Arial" w:hAnsi="Arial" w:cs="Arial"/>
        </w:rPr>
      </w:pPr>
      <w:r w:rsidRPr="00CA53EF">
        <w:rPr>
          <w:rFonts w:ascii="Arial" w:hAnsi="Arial" w:cs="Arial"/>
        </w:rPr>
        <w:t>Responsible Office:</w:t>
      </w:r>
      <w:r w:rsidR="001021C6">
        <w:rPr>
          <w:rFonts w:ascii="Arial" w:hAnsi="Arial" w:cs="Arial"/>
        </w:rPr>
        <w:t xml:space="preserve"> </w:t>
      </w:r>
    </w:p>
    <w:p w14:paraId="3E3C21A2" w14:textId="4811AFAC" w:rsidR="008E5709" w:rsidRDefault="008E5709" w:rsidP="008E5709">
      <w:pPr>
        <w:pStyle w:val="NoSpacing"/>
        <w:spacing w:after="80"/>
        <w:rPr>
          <w:rFonts w:ascii="Arial" w:hAnsi="Arial" w:cs="Arial"/>
        </w:rPr>
      </w:pPr>
      <w:r w:rsidRPr="00CA53EF">
        <w:rPr>
          <w:rFonts w:ascii="Arial" w:hAnsi="Arial" w:cs="Arial"/>
        </w:rPr>
        <w:t xml:space="preserve">Originally Issued: </w:t>
      </w:r>
    </w:p>
    <w:p w14:paraId="0558C0E8" w14:textId="698D2C6E" w:rsidR="00B13151" w:rsidRPr="00CA53EF" w:rsidRDefault="00A41AF3" w:rsidP="008E5709">
      <w:pPr>
        <w:pStyle w:val="NoSpacing"/>
        <w:spacing w:after="80"/>
        <w:rPr>
          <w:rFonts w:ascii="Arial" w:hAnsi="Arial" w:cs="Arial"/>
        </w:rPr>
      </w:pPr>
      <w:r>
        <w:rPr>
          <w:rFonts w:ascii="Arial" w:hAnsi="Arial" w:cs="Arial"/>
        </w:rPr>
        <w:t>Revision Date:</w:t>
      </w:r>
      <w:r w:rsidR="001021C6">
        <w:rPr>
          <w:rFonts w:ascii="Arial" w:hAnsi="Arial" w:cs="Arial"/>
        </w:rPr>
        <w:t xml:space="preserve"> </w:t>
      </w:r>
      <w:r w:rsidR="00267520">
        <w:rPr>
          <w:rFonts w:ascii="Arial" w:hAnsi="Arial" w:cs="Arial"/>
        </w:rPr>
        <w:br/>
      </w:r>
    </w:p>
    <w:p w14:paraId="57F76380" w14:textId="77777777" w:rsidR="008E5709" w:rsidRPr="00CA53EF" w:rsidRDefault="008E5709" w:rsidP="008E5709">
      <w:pPr>
        <w:pStyle w:val="NoSpacing"/>
        <w:spacing w:after="80"/>
        <w:rPr>
          <w:rFonts w:ascii="Arial" w:hAnsi="Arial" w:cs="Arial"/>
        </w:rPr>
      </w:pPr>
      <w:r w:rsidRPr="00CA53EF">
        <w:rPr>
          <w:rFonts w:ascii="Arial" w:hAnsi="Arial" w:cs="Arial"/>
        </w:rPr>
        <w:t xml:space="preserve">Approvals:  </w:t>
      </w:r>
    </w:p>
    <w:p w14:paraId="153BA88D" w14:textId="77777777" w:rsidR="00267520" w:rsidRDefault="00267520" w:rsidP="00267520">
      <w:pPr>
        <w:spacing w:after="0"/>
      </w:pPr>
      <w:r>
        <w:t>______________________________________________________</w:t>
      </w:r>
      <w:r>
        <w:tab/>
        <w:t>__________________</w:t>
      </w:r>
    </w:p>
    <w:p w14:paraId="2CBDF906" w14:textId="77777777" w:rsidR="00267520" w:rsidRPr="001021C6" w:rsidRDefault="00267520" w:rsidP="00267520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avier A. </w:t>
      </w:r>
      <w:r w:rsidRPr="00935D69">
        <w:rPr>
          <w:rFonts w:ascii="Arial" w:eastAsia="Times New Roman" w:hAnsi="Arial" w:cs="Arial"/>
          <w:bCs/>
          <w:sz w:val="20"/>
          <w:szCs w:val="20"/>
        </w:rPr>
        <w:t>Rodríguez</w:t>
      </w:r>
      <w:r>
        <w:rPr>
          <w:rFonts w:ascii="Arial" w:hAnsi="Arial" w:cs="Arial"/>
          <w:sz w:val="20"/>
          <w:szCs w:val="20"/>
        </w:rPr>
        <w:t>, Vice Provost for Academic Programs</w:t>
      </w:r>
      <w:r w:rsidRPr="001021C6">
        <w:rPr>
          <w:rFonts w:ascii="Arial" w:hAnsi="Arial" w:cs="Arial"/>
          <w:sz w:val="20"/>
          <w:szCs w:val="20"/>
        </w:rPr>
        <w:tab/>
      </w:r>
      <w:r w:rsidRPr="001021C6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1021C6">
        <w:rPr>
          <w:rFonts w:ascii="Arial" w:hAnsi="Arial" w:cs="Arial"/>
          <w:sz w:val="20"/>
          <w:szCs w:val="20"/>
        </w:rPr>
        <w:t>Date</w:t>
      </w:r>
    </w:p>
    <w:p w14:paraId="0F071FD1" w14:textId="77777777" w:rsidR="00267520" w:rsidRDefault="00267520" w:rsidP="00267520">
      <w:pPr>
        <w:spacing w:after="0"/>
      </w:pPr>
    </w:p>
    <w:p w14:paraId="1F5C5717" w14:textId="77777777" w:rsidR="00267520" w:rsidRDefault="00267520" w:rsidP="00267520">
      <w:pPr>
        <w:spacing w:after="0"/>
      </w:pPr>
    </w:p>
    <w:p w14:paraId="3485CFBE" w14:textId="77777777" w:rsidR="00267520" w:rsidRDefault="00267520" w:rsidP="00267520">
      <w:pPr>
        <w:spacing w:after="0"/>
      </w:pPr>
      <w:r>
        <w:t>______________________________________________________</w:t>
      </w:r>
      <w:r>
        <w:tab/>
        <w:t>__________________</w:t>
      </w:r>
    </w:p>
    <w:p w14:paraId="0C7F8352" w14:textId="1016BFBD" w:rsidR="00267520" w:rsidRDefault="00267520" w:rsidP="00267520">
      <w:pPr>
        <w:spacing w:after="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ristopher L. </w:t>
      </w:r>
      <w:proofErr w:type="spellStart"/>
      <w:r>
        <w:rPr>
          <w:rFonts w:ascii="Arial" w:hAnsi="Arial" w:cs="Arial"/>
          <w:sz w:val="20"/>
          <w:szCs w:val="20"/>
        </w:rPr>
        <w:t>Heavey</w:t>
      </w:r>
      <w:proofErr w:type="spellEnd"/>
      <w:r>
        <w:rPr>
          <w:rFonts w:ascii="Arial" w:hAnsi="Arial" w:cs="Arial"/>
          <w:sz w:val="20"/>
          <w:szCs w:val="20"/>
        </w:rPr>
        <w:t>, Executive Vice President and Provost</w:t>
      </w:r>
      <w:r>
        <w:tab/>
      </w:r>
      <w:r w:rsidR="005156B9">
        <w:tab/>
      </w:r>
      <w:r>
        <w:tab/>
      </w:r>
      <w:r w:rsidRPr="00CA53EF">
        <w:rPr>
          <w:rFonts w:ascii="Arial" w:hAnsi="Arial" w:cs="Arial"/>
          <w:sz w:val="20"/>
          <w:szCs w:val="20"/>
        </w:rPr>
        <w:t>Date</w:t>
      </w:r>
    </w:p>
    <w:p w14:paraId="12DD855B" w14:textId="77777777" w:rsidR="00267520" w:rsidRDefault="00267520" w:rsidP="00267520">
      <w:pPr>
        <w:spacing w:after="0"/>
        <w:rPr>
          <w:rFonts w:ascii="Arial" w:hAnsi="Arial" w:cs="Arial"/>
          <w:i/>
          <w:sz w:val="20"/>
          <w:szCs w:val="20"/>
        </w:rPr>
      </w:pPr>
    </w:p>
    <w:p w14:paraId="5751C01C" w14:textId="77777777" w:rsidR="00267520" w:rsidRDefault="00267520" w:rsidP="00267520">
      <w:pPr>
        <w:spacing w:after="0"/>
        <w:rPr>
          <w:rFonts w:ascii="Arial" w:hAnsi="Arial" w:cs="Arial"/>
          <w:i/>
          <w:sz w:val="20"/>
          <w:szCs w:val="20"/>
        </w:rPr>
      </w:pPr>
    </w:p>
    <w:p w14:paraId="7643DA05" w14:textId="77777777" w:rsidR="00267520" w:rsidRPr="00CA53EF" w:rsidRDefault="00267520" w:rsidP="00267520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</w:t>
      </w:r>
      <w:r>
        <w:rPr>
          <w:rFonts w:ascii="Arial" w:hAnsi="Arial" w:cs="Arial"/>
          <w:sz w:val="20"/>
          <w:szCs w:val="20"/>
        </w:rPr>
        <w:tab/>
        <w:t>__________________</w:t>
      </w:r>
    </w:p>
    <w:p w14:paraId="240FE894" w14:textId="2C5D76EB" w:rsidR="00267520" w:rsidRDefault="005156B9" w:rsidP="00267520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eith E. Whitfield</w:t>
      </w:r>
      <w:r w:rsidR="00267520">
        <w:rPr>
          <w:rFonts w:ascii="Arial" w:hAnsi="Arial" w:cs="Arial"/>
          <w:sz w:val="20"/>
          <w:szCs w:val="20"/>
        </w:rPr>
        <w:t>, President</w:t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</w:r>
      <w:r w:rsidR="00267520">
        <w:rPr>
          <w:rFonts w:ascii="Arial" w:hAnsi="Arial" w:cs="Arial"/>
          <w:sz w:val="20"/>
          <w:szCs w:val="20"/>
        </w:rPr>
        <w:tab/>
        <w:t>Date</w:t>
      </w:r>
    </w:p>
    <w:p w14:paraId="37DD3DBE" w14:textId="181C6AD8" w:rsidR="00CA53EF" w:rsidRDefault="00CA53EF" w:rsidP="00E61B9D">
      <w:pPr>
        <w:spacing w:after="0"/>
        <w:rPr>
          <w:rFonts w:ascii="Arial" w:hAnsi="Arial" w:cs="Arial"/>
          <w:sz w:val="20"/>
          <w:szCs w:val="20"/>
        </w:rPr>
      </w:pPr>
    </w:p>
    <w:p w14:paraId="5274FF56" w14:textId="77777777" w:rsidR="00CA53EF" w:rsidRPr="00627FD8" w:rsidRDefault="00A41AF3" w:rsidP="00627FD8">
      <w:pPr>
        <w:pStyle w:val="Heading2"/>
        <w:rPr>
          <w:rStyle w:val="Strong"/>
          <w:bCs w:val="0"/>
        </w:rPr>
      </w:pPr>
      <w:r w:rsidRPr="00627FD8">
        <w:rPr>
          <w:rStyle w:val="Strong"/>
          <w:bCs w:val="0"/>
        </w:rPr>
        <w:t>Statement of Purpose</w:t>
      </w:r>
    </w:p>
    <w:p w14:paraId="12CE6A42" w14:textId="77777777" w:rsidR="00267520" w:rsidRDefault="00267520" w:rsidP="00B13151">
      <w:pPr>
        <w:spacing w:line="240" w:lineRule="auto"/>
        <w:rPr>
          <w:rStyle w:val="Strong"/>
          <w:rFonts w:ascii="Arial" w:hAnsi="Arial" w:cs="Arial"/>
          <w:sz w:val="24"/>
          <w:szCs w:val="24"/>
        </w:rPr>
      </w:pPr>
    </w:p>
    <w:p w14:paraId="6051B201" w14:textId="2CF8BF35" w:rsidR="00B8715F" w:rsidRPr="00267520" w:rsidRDefault="00A41AF3" w:rsidP="00267520">
      <w:pPr>
        <w:pStyle w:val="Heading2"/>
        <w:rPr>
          <w:rStyle w:val="Strong"/>
        </w:rPr>
      </w:pPr>
      <w:r>
        <w:rPr>
          <w:rStyle w:val="Strong"/>
        </w:rPr>
        <w:t>Entities Affected by this Policy</w:t>
      </w:r>
    </w:p>
    <w:p w14:paraId="5A9D968B" w14:textId="77777777" w:rsidR="00B13151" w:rsidRPr="00AA7580" w:rsidRDefault="00B13151" w:rsidP="00B13151">
      <w:pPr>
        <w:spacing w:after="0" w:line="240" w:lineRule="auto"/>
        <w:rPr>
          <w:rStyle w:val="Strong"/>
          <w:rFonts w:ascii="Arial" w:hAnsi="Arial" w:cs="Arial"/>
          <w:b w:val="0"/>
          <w:sz w:val="24"/>
          <w:szCs w:val="24"/>
        </w:rPr>
      </w:pPr>
    </w:p>
    <w:p w14:paraId="42B0BEE3" w14:textId="77777777" w:rsidR="00A41AF3" w:rsidRDefault="00A41AF3" w:rsidP="00627FD8">
      <w:pPr>
        <w:pStyle w:val="Heading2"/>
        <w:rPr>
          <w:rStyle w:val="Strong"/>
        </w:rPr>
      </w:pPr>
      <w:r>
        <w:rPr>
          <w:rStyle w:val="Strong"/>
        </w:rPr>
        <w:t>Who Should Read this Policy</w:t>
      </w:r>
    </w:p>
    <w:p w14:paraId="3E0C0B37" w14:textId="77777777" w:rsidR="00267520" w:rsidRPr="00B13151" w:rsidRDefault="00267520" w:rsidP="00B13151">
      <w:pPr>
        <w:spacing w:line="240" w:lineRule="auto"/>
        <w:rPr>
          <w:rFonts w:ascii="Arial" w:hAnsi="Arial" w:cs="Arial"/>
          <w:sz w:val="24"/>
          <w:szCs w:val="24"/>
        </w:rPr>
      </w:pPr>
    </w:p>
    <w:p w14:paraId="08F66ED8" w14:textId="77777777" w:rsidR="00A41AF3" w:rsidRDefault="00A41AF3" w:rsidP="00627FD8">
      <w:pPr>
        <w:pStyle w:val="Heading2"/>
        <w:rPr>
          <w:rStyle w:val="Strong"/>
        </w:rPr>
      </w:pPr>
      <w:r>
        <w:rPr>
          <w:rStyle w:val="Strong"/>
        </w:rPr>
        <w:t>Policy</w:t>
      </w:r>
    </w:p>
    <w:p w14:paraId="4349EB76" w14:textId="77777777" w:rsidR="00267520" w:rsidRPr="00DE2FC8" w:rsidRDefault="00267520" w:rsidP="00DE2FC8">
      <w:pPr>
        <w:spacing w:after="120" w:line="240" w:lineRule="auto"/>
        <w:rPr>
          <w:rFonts w:ascii="Arial" w:hAnsi="Arial" w:cs="Arial"/>
          <w:sz w:val="24"/>
          <w:szCs w:val="24"/>
        </w:rPr>
      </w:pPr>
    </w:p>
    <w:p w14:paraId="421D9635" w14:textId="77777777" w:rsidR="00A41AF3" w:rsidRDefault="00A41AF3" w:rsidP="002911AB">
      <w:pPr>
        <w:pStyle w:val="Heading2"/>
        <w:rPr>
          <w:rStyle w:val="Strong"/>
        </w:rPr>
      </w:pPr>
      <w:r>
        <w:rPr>
          <w:rStyle w:val="Strong"/>
        </w:rPr>
        <w:t>Related Documents</w:t>
      </w:r>
    </w:p>
    <w:p w14:paraId="6B71572D" w14:textId="77777777" w:rsidR="00267520" w:rsidRPr="00DE2FC8" w:rsidRDefault="00267520" w:rsidP="00DE2FC8">
      <w:pPr>
        <w:spacing w:after="12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77D7C37B" w14:textId="77777777" w:rsidR="00A41AF3" w:rsidRDefault="00A41AF3" w:rsidP="002911AB">
      <w:pPr>
        <w:pStyle w:val="Heading2"/>
        <w:rPr>
          <w:rStyle w:val="Strong"/>
        </w:rPr>
      </w:pPr>
      <w:r>
        <w:rPr>
          <w:rStyle w:val="Strong"/>
        </w:rPr>
        <w:t>Contacts</w:t>
      </w:r>
    </w:p>
    <w:p w14:paraId="04F8E823" w14:textId="77777777" w:rsidR="00267520" w:rsidRDefault="00267520" w:rsidP="00DE2FC8">
      <w:pPr>
        <w:spacing w:after="120" w:line="240" w:lineRule="auto"/>
        <w:rPr>
          <w:rStyle w:val="Strong"/>
          <w:rFonts w:ascii="Arial" w:hAnsi="Arial" w:cs="Arial"/>
          <w:b w:val="0"/>
          <w:sz w:val="24"/>
          <w:szCs w:val="24"/>
        </w:rPr>
      </w:pPr>
    </w:p>
    <w:p w14:paraId="77C2D465" w14:textId="77777777" w:rsidR="006827FF" w:rsidRDefault="006827FF" w:rsidP="002911AB">
      <w:pPr>
        <w:pStyle w:val="Heading2"/>
        <w:rPr>
          <w:rStyle w:val="Strong"/>
        </w:rPr>
      </w:pPr>
      <w:r>
        <w:rPr>
          <w:rStyle w:val="Strong"/>
        </w:rPr>
        <w:t>Definitions</w:t>
      </w:r>
    </w:p>
    <w:p w14:paraId="160E5D0C" w14:textId="77777777" w:rsidR="006827FF" w:rsidRDefault="006827FF" w:rsidP="006827FF">
      <w:pPr>
        <w:spacing w:after="0"/>
        <w:rPr>
          <w:rStyle w:val="Strong"/>
          <w:rFonts w:ascii="Arial" w:hAnsi="Arial" w:cs="Arial"/>
          <w:b w:val="0"/>
          <w:sz w:val="24"/>
          <w:szCs w:val="24"/>
        </w:rPr>
      </w:pPr>
    </w:p>
    <w:sectPr w:rsidR="006827FF" w:rsidSect="008D62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5B244" w14:textId="77777777" w:rsidR="001B339C" w:rsidRDefault="001B339C" w:rsidP="001743CF">
      <w:pPr>
        <w:spacing w:after="0" w:line="240" w:lineRule="auto"/>
      </w:pPr>
      <w:r>
        <w:separator/>
      </w:r>
    </w:p>
  </w:endnote>
  <w:endnote w:type="continuationSeparator" w:id="0">
    <w:p w14:paraId="2C564533" w14:textId="77777777" w:rsidR="001B339C" w:rsidRDefault="001B339C" w:rsidP="00174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E43BC" w14:textId="77777777" w:rsidR="00FF7917" w:rsidRDefault="00FF79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CCE33" w14:textId="77777777" w:rsidR="001743CF" w:rsidRDefault="008D62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18AF09" wp14:editId="55FFAA4F">
              <wp:simplePos x="0" y="0"/>
              <wp:positionH relativeFrom="column">
                <wp:posOffset>0</wp:posOffset>
              </wp:positionH>
              <wp:positionV relativeFrom="page">
                <wp:posOffset>9299275</wp:posOffset>
              </wp:positionV>
              <wp:extent cx="5969000" cy="0"/>
              <wp:effectExtent l="0" t="0" r="31750" b="19050"/>
              <wp:wrapNone/>
              <wp:docPr id="3" name="Straight Connector 3" descr="End of page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9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C563FB6" id="Straight Connector 3" o:spid="_x0000_s1026" alt="End of page line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0,732.25pt" to="470pt,7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" strokecolor="black [3200]" strokeweight="1.5pt">
              <v:stroke joinstyle="miter"/>
              <w10:wrap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EAD99B" w14:textId="77777777" w:rsidR="006B6AA4" w:rsidRDefault="006B6AA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3581D3" wp14:editId="3BC24F6C">
              <wp:simplePos x="0" y="0"/>
              <wp:positionH relativeFrom="column">
                <wp:posOffset>0</wp:posOffset>
              </wp:positionH>
              <wp:positionV relativeFrom="page">
                <wp:posOffset>9238891</wp:posOffset>
              </wp:positionV>
              <wp:extent cx="5969000" cy="0"/>
              <wp:effectExtent l="0" t="0" r="31750" b="19050"/>
              <wp:wrapNone/>
              <wp:docPr id="4" name="Straight Connector 4" descr="End of page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90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DF9CF50" id="Straight Connector 4" o:spid="_x0000_s1026" alt="End of page line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0,727.45pt" to="470pt,72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" strokecolor="windowText" strokeweight="1.5pt">
              <v:stroke joinstyle="miter"/>
              <w10:wrap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DA711" w14:textId="77777777" w:rsidR="001B339C" w:rsidRDefault="001B339C" w:rsidP="001743CF">
      <w:pPr>
        <w:spacing w:after="0" w:line="240" w:lineRule="auto"/>
      </w:pPr>
      <w:r>
        <w:separator/>
      </w:r>
    </w:p>
  </w:footnote>
  <w:footnote w:type="continuationSeparator" w:id="0">
    <w:p w14:paraId="70811463" w14:textId="77777777" w:rsidR="001B339C" w:rsidRDefault="001B339C" w:rsidP="00174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72873" w14:textId="77777777" w:rsidR="00FF7917" w:rsidRDefault="00FF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-1318336367"/>
      <w:docPartObj>
        <w:docPartGallery w:val="Page Numbers (Top of Page)"/>
        <w:docPartUnique/>
      </w:docPartObj>
    </w:sdtPr>
    <w:sdtEndPr/>
    <w:sdtContent>
      <w:p w14:paraId="273535B7" w14:textId="7147EEC6" w:rsidR="001743CF" w:rsidRPr="001743CF" w:rsidRDefault="00FF7917">
        <w:pPr>
          <w:pStyle w:val="Header"/>
          <w:jc w:val="right"/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sz w:val="18"/>
            <w:szCs w:val="18"/>
          </w:rPr>
          <w:t xml:space="preserve">Title </w:t>
        </w:r>
        <w:r>
          <w:rPr>
            <w:rFonts w:ascii="Arial" w:hAnsi="Arial" w:cs="Arial"/>
            <w:sz w:val="18"/>
            <w:szCs w:val="18"/>
          </w:rPr>
          <w:t>of</w:t>
        </w:r>
        <w:bookmarkStart w:id="0" w:name="_GoBack"/>
        <w:bookmarkEnd w:id="0"/>
        <w:r w:rsidR="00B13151">
          <w:rPr>
            <w:rFonts w:ascii="Arial" w:hAnsi="Arial" w:cs="Arial"/>
            <w:sz w:val="18"/>
            <w:szCs w:val="18"/>
          </w:rPr>
          <w:t xml:space="preserve"> </w:t>
        </w:r>
        <w:r w:rsidR="001743CF" w:rsidRPr="001743CF">
          <w:rPr>
            <w:rFonts w:ascii="Arial" w:hAnsi="Arial" w:cs="Arial"/>
            <w:sz w:val="18"/>
            <w:szCs w:val="18"/>
          </w:rPr>
          <w:t xml:space="preserve">Policy </w:t>
        </w:r>
        <w:r w:rsidR="00B8715F">
          <w:rPr>
            <w:rFonts w:ascii="Arial" w:hAnsi="Arial" w:cs="Arial"/>
            <w:sz w:val="18"/>
            <w:szCs w:val="18"/>
          </w:rPr>
          <w:tab/>
        </w:r>
        <w:r w:rsidR="00B8715F">
          <w:rPr>
            <w:rFonts w:ascii="Arial" w:hAnsi="Arial" w:cs="Arial"/>
            <w:sz w:val="18"/>
            <w:szCs w:val="18"/>
          </w:rPr>
          <w:tab/>
        </w:r>
        <w:r w:rsidR="001743CF" w:rsidRPr="001743CF">
          <w:rPr>
            <w:rFonts w:ascii="Arial" w:hAnsi="Arial" w:cs="Arial"/>
            <w:sz w:val="18"/>
            <w:szCs w:val="18"/>
          </w:rPr>
          <w:t xml:space="preserve">Page </w: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begin"/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instrText xml:space="preserve"> PAGE </w:instrTex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separate"/>
        </w:r>
        <w:r w:rsidR="004001A6">
          <w:rPr>
            <w:rFonts w:ascii="Arial" w:hAnsi="Arial" w:cs="Arial"/>
            <w:b/>
            <w:bCs/>
            <w:noProof/>
            <w:sz w:val="18"/>
            <w:szCs w:val="18"/>
          </w:rPr>
          <w:t>2</w: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end"/>
        </w:r>
        <w:r w:rsidR="001743CF" w:rsidRPr="001743CF">
          <w:rPr>
            <w:rFonts w:ascii="Arial" w:hAnsi="Arial" w:cs="Arial"/>
            <w:sz w:val="18"/>
            <w:szCs w:val="18"/>
          </w:rPr>
          <w:t xml:space="preserve"> of </w: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begin"/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instrText xml:space="preserve"> NUMPAGES  </w:instrTex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separate"/>
        </w:r>
        <w:r w:rsidR="004001A6">
          <w:rPr>
            <w:rFonts w:ascii="Arial" w:hAnsi="Arial" w:cs="Arial"/>
            <w:b/>
            <w:bCs/>
            <w:noProof/>
            <w:sz w:val="18"/>
            <w:szCs w:val="18"/>
          </w:rPr>
          <w:t>2</w:t>
        </w:r>
        <w:r w:rsidR="001743CF" w:rsidRPr="001743CF">
          <w:rPr>
            <w:rFonts w:ascii="Arial" w:hAnsi="Arial" w:cs="Arial"/>
            <w:b/>
            <w:bCs/>
            <w:sz w:val="18"/>
            <w:szCs w:val="18"/>
          </w:rPr>
          <w:fldChar w:fldCharType="end"/>
        </w:r>
      </w:p>
    </w:sdtContent>
  </w:sdt>
  <w:p w14:paraId="3F5A6D52" w14:textId="77777777" w:rsidR="001743CF" w:rsidRDefault="001743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4C8AA" w14:textId="77777777" w:rsidR="00FF7917" w:rsidRDefault="00FF79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QxsDQwNDUxNTVS0lEKTi0uzszPAykwrAUAhVVlkSwAAAA="/>
  </w:docVars>
  <w:rsids>
    <w:rsidRoot w:val="008E5709"/>
    <w:rsid w:val="00072252"/>
    <w:rsid w:val="000866B7"/>
    <w:rsid w:val="000B381B"/>
    <w:rsid w:val="000D1228"/>
    <w:rsid w:val="000E78DB"/>
    <w:rsid w:val="001021C6"/>
    <w:rsid w:val="0014516C"/>
    <w:rsid w:val="001743CF"/>
    <w:rsid w:val="001B339C"/>
    <w:rsid w:val="001C1CC4"/>
    <w:rsid w:val="00267520"/>
    <w:rsid w:val="002871EF"/>
    <w:rsid w:val="002911AB"/>
    <w:rsid w:val="002F6E13"/>
    <w:rsid w:val="00366526"/>
    <w:rsid w:val="00384815"/>
    <w:rsid w:val="003E054E"/>
    <w:rsid w:val="003F1E24"/>
    <w:rsid w:val="004001A6"/>
    <w:rsid w:val="004014A4"/>
    <w:rsid w:val="00436898"/>
    <w:rsid w:val="0047635A"/>
    <w:rsid w:val="004C40CD"/>
    <w:rsid w:val="004E3A53"/>
    <w:rsid w:val="004F20D3"/>
    <w:rsid w:val="00501F49"/>
    <w:rsid w:val="005156B9"/>
    <w:rsid w:val="00522839"/>
    <w:rsid w:val="005B2622"/>
    <w:rsid w:val="005D13F8"/>
    <w:rsid w:val="005F53F6"/>
    <w:rsid w:val="00613338"/>
    <w:rsid w:val="00627FD8"/>
    <w:rsid w:val="006827FF"/>
    <w:rsid w:val="006B6AA4"/>
    <w:rsid w:val="006E1291"/>
    <w:rsid w:val="00714B4E"/>
    <w:rsid w:val="00767775"/>
    <w:rsid w:val="007A1EB3"/>
    <w:rsid w:val="008417F5"/>
    <w:rsid w:val="008939E1"/>
    <w:rsid w:val="008D6212"/>
    <w:rsid w:val="008E3774"/>
    <w:rsid w:val="008E4806"/>
    <w:rsid w:val="008E5709"/>
    <w:rsid w:val="00935D69"/>
    <w:rsid w:val="0098417C"/>
    <w:rsid w:val="00A14216"/>
    <w:rsid w:val="00A21F5B"/>
    <w:rsid w:val="00A41AF3"/>
    <w:rsid w:val="00AA7580"/>
    <w:rsid w:val="00B13151"/>
    <w:rsid w:val="00B22877"/>
    <w:rsid w:val="00B33B6C"/>
    <w:rsid w:val="00B8715F"/>
    <w:rsid w:val="00BC2302"/>
    <w:rsid w:val="00BC4260"/>
    <w:rsid w:val="00C00E1D"/>
    <w:rsid w:val="00C02DE6"/>
    <w:rsid w:val="00C100E0"/>
    <w:rsid w:val="00C62FE7"/>
    <w:rsid w:val="00C80BCD"/>
    <w:rsid w:val="00CA53EF"/>
    <w:rsid w:val="00CD53FB"/>
    <w:rsid w:val="00D1201B"/>
    <w:rsid w:val="00D3796F"/>
    <w:rsid w:val="00DE2FC8"/>
    <w:rsid w:val="00DF6B81"/>
    <w:rsid w:val="00E61B9D"/>
    <w:rsid w:val="00E62244"/>
    <w:rsid w:val="00E712D0"/>
    <w:rsid w:val="00EA6119"/>
    <w:rsid w:val="00F007C8"/>
    <w:rsid w:val="00F332A0"/>
    <w:rsid w:val="00F33FE9"/>
    <w:rsid w:val="00F50E94"/>
    <w:rsid w:val="00F73D02"/>
    <w:rsid w:val="00FB54F0"/>
    <w:rsid w:val="00FC212A"/>
    <w:rsid w:val="00FF7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4231AA"/>
  <w15:chartTrackingRefBased/>
  <w15:docId w15:val="{6BD40A72-8A3E-4CF8-85F3-64332EE35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7FD8"/>
  </w:style>
  <w:style w:type="paragraph" w:styleId="Heading1">
    <w:name w:val="heading 1"/>
    <w:basedOn w:val="Subtitle"/>
    <w:next w:val="Normal"/>
    <w:link w:val="Heading1Char"/>
    <w:uiPriority w:val="9"/>
    <w:qFormat/>
    <w:rsid w:val="00627FD8"/>
    <w:pPr>
      <w:shd w:val="clear" w:color="auto" w:fill="D9D9D9" w:themeFill="background1" w:themeFillShade="D9"/>
      <w:jc w:val="center"/>
      <w:outlineLvl w:val="0"/>
    </w:pPr>
    <w:rPr>
      <w:rFonts w:ascii="Arial" w:hAnsi="Arial" w:cs="Arial"/>
      <w:color w:val="auto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FD8"/>
    <w:pPr>
      <w:shd w:val="clear" w:color="auto" w:fill="D9D9D9" w:themeFill="background1" w:themeFillShade="D9"/>
      <w:spacing w:before="160" w:line="240" w:lineRule="auto"/>
      <w:jc w:val="center"/>
      <w:outlineLvl w:val="1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FD8"/>
    <w:rPr>
      <w:rFonts w:ascii="Arial" w:eastAsiaTheme="minorEastAsia" w:hAnsi="Arial" w:cs="Arial"/>
      <w:spacing w:val="15"/>
      <w:sz w:val="24"/>
      <w:szCs w:val="24"/>
      <w:shd w:val="clear" w:color="auto" w:fill="D9D9D9" w:themeFill="background1" w:themeFillShade="D9"/>
    </w:rPr>
  </w:style>
  <w:style w:type="paragraph" w:styleId="Title">
    <w:name w:val="Title"/>
    <w:basedOn w:val="Normal"/>
    <w:next w:val="Normal"/>
    <w:link w:val="TitleChar"/>
    <w:uiPriority w:val="10"/>
    <w:qFormat/>
    <w:rsid w:val="008E57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7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70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709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E5709"/>
    <w:rPr>
      <w:b/>
      <w:bCs/>
    </w:rPr>
  </w:style>
  <w:style w:type="paragraph" w:styleId="NoSpacing">
    <w:name w:val="No Spacing"/>
    <w:uiPriority w:val="1"/>
    <w:qFormat/>
    <w:rsid w:val="008E570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74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3CF"/>
  </w:style>
  <w:style w:type="paragraph" w:styleId="Footer">
    <w:name w:val="footer"/>
    <w:basedOn w:val="Normal"/>
    <w:link w:val="FooterChar"/>
    <w:uiPriority w:val="99"/>
    <w:unhideWhenUsed/>
    <w:rsid w:val="00174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43CF"/>
  </w:style>
  <w:style w:type="character" w:styleId="Hyperlink">
    <w:name w:val="Hyperlink"/>
    <w:basedOn w:val="DefaultParagraphFont"/>
    <w:uiPriority w:val="99"/>
    <w:unhideWhenUsed/>
    <w:rsid w:val="004F20D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7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7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54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54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54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4F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2FE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27FD8"/>
    <w:rPr>
      <w:rFonts w:ascii="Arial" w:hAnsi="Arial" w:cs="Arial"/>
      <w:sz w:val="24"/>
      <w:szCs w:val="24"/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95FC3-D343-014A-883A-657651514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il Griffin</dc:creator>
  <cp:keywords/>
  <dc:description/>
  <cp:lastModifiedBy>Microsoft Office User</cp:lastModifiedBy>
  <cp:revision>10</cp:revision>
  <cp:lastPrinted>2019-08-03T00:05:00Z</cp:lastPrinted>
  <dcterms:created xsi:type="dcterms:W3CDTF">2019-10-14T23:30:00Z</dcterms:created>
  <dcterms:modified xsi:type="dcterms:W3CDTF">2020-12-14T18:28:00Z</dcterms:modified>
</cp:coreProperties>
</file>